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0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f. p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1.3, 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# Parties 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1.0 (9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political inte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7.0 (3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.0 (6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news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0 (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8.0 (7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ex of cult. c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5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ologically collo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collo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.0 (2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o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2.0 (7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.0 (2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wh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.0 (2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.0 (2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6.0 (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tious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5, 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n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eeable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ra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tic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1.0, 2.0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9:10:07Z</dcterms:created>
  <dcterms:modified xsi:type="dcterms:W3CDTF">2023-12-11T09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